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FB9" w:rsidRDefault="001B6BC1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28FED13D" wp14:editId="70D50ECF">
            <wp:simplePos x="0" y="0"/>
            <wp:positionH relativeFrom="column">
              <wp:posOffset>0</wp:posOffset>
            </wp:positionH>
            <wp:positionV relativeFrom="paragraph">
              <wp:posOffset>206375</wp:posOffset>
            </wp:positionV>
            <wp:extent cx="5667375" cy="8020050"/>
            <wp:effectExtent l="0" t="0" r="9525" b="0"/>
            <wp:wrapTight wrapText="bothSides">
              <wp:wrapPolygon edited="0">
                <wp:start x="0" y="0"/>
                <wp:lineTo x="0" y="21549"/>
                <wp:lineTo x="21564" y="21549"/>
                <wp:lineTo x="215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802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sectPr w:rsidR="00C64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zQyNzYwMTUBcpV0lIJTi4sz8/NACgxrAUKHoR8sAAAA"/>
  </w:docVars>
  <w:rsids>
    <w:rsidRoot w:val="001B6BC1"/>
    <w:rsid w:val="001B6BC1"/>
    <w:rsid w:val="00C64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37DD79-DA6E-4C37-B031-5547668A1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3-17T05:41:00Z</dcterms:created>
  <dcterms:modified xsi:type="dcterms:W3CDTF">2022-03-17T05:41:00Z</dcterms:modified>
</cp:coreProperties>
</file>